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7EE567" w14:textId="178CB111" w:rsidR="006716D5" w:rsidRDefault="004A5AC4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D351194" wp14:editId="2F0F3D80">
                <wp:simplePos x="0" y="0"/>
                <wp:positionH relativeFrom="column">
                  <wp:posOffset>3862718</wp:posOffset>
                </wp:positionH>
                <wp:positionV relativeFrom="paragraph">
                  <wp:posOffset>-591971</wp:posOffset>
                </wp:positionV>
                <wp:extent cx="81463" cy="2041011"/>
                <wp:effectExtent l="0" t="522605" r="0" b="52006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019116">
                          <a:off x="0" y="0"/>
                          <a:ext cx="81463" cy="2041011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A0F8DB" id="Rectangle 9" o:spid="_x0000_s1026" style="position:absolute;margin-left:304.15pt;margin-top:-46.6pt;width:6.4pt;height:160.7pt;rotation:-3911280fd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" fillcolor="#823b0b [1605]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2AC5DAF" wp14:editId="76B71F81">
                <wp:simplePos x="0" y="0"/>
                <wp:positionH relativeFrom="column">
                  <wp:posOffset>2080315</wp:posOffset>
                </wp:positionH>
                <wp:positionV relativeFrom="paragraph">
                  <wp:posOffset>-668428</wp:posOffset>
                </wp:positionV>
                <wp:extent cx="84460" cy="2092066"/>
                <wp:effectExtent l="0" t="470217" r="0" b="474028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3823242">
                          <a:off x="0" y="0"/>
                          <a:ext cx="84460" cy="2092066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DBC044" id="Rectangle 8" o:spid="_x0000_s1026" style="position:absolute;margin-left:163.8pt;margin-top:-52.65pt;width:6.65pt;height:164.75pt;rotation:4176000fd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" fillcolor="#823b0b [1605]" stroked="f" strokeweight="1pt"/>
            </w:pict>
          </mc:Fallback>
        </mc:AlternateContent>
      </w:r>
    </w:p>
    <w:p w14:paraId="245AA6C5" w14:textId="3CFE12A6" w:rsidR="00D82A00" w:rsidRPr="00D82A00" w:rsidRDefault="00D82A00" w:rsidP="00D82A00"/>
    <w:p w14:paraId="11980B86" w14:textId="55AE30B9" w:rsidR="00D82A00" w:rsidRPr="00D82A00" w:rsidRDefault="00D82A00" w:rsidP="00D82A00"/>
    <w:p w14:paraId="17C98B1D" w14:textId="729F65E7" w:rsidR="00D82A00" w:rsidRPr="00D82A00" w:rsidRDefault="00D82A00" w:rsidP="00D82A00"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C00C39A" wp14:editId="6A40870E">
                <wp:simplePos x="0" y="0"/>
                <wp:positionH relativeFrom="column">
                  <wp:posOffset>4057650</wp:posOffset>
                </wp:positionH>
                <wp:positionV relativeFrom="paragraph">
                  <wp:posOffset>49621</wp:posOffset>
                </wp:positionV>
                <wp:extent cx="746275" cy="1750060"/>
                <wp:effectExtent l="0" t="0" r="0" b="254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0800000">
                          <a:off x="0" y="0"/>
                          <a:ext cx="746275" cy="1750060"/>
                          <a:chOff x="-9523" y="0"/>
                          <a:chExt cx="761998" cy="1750396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-9523" y="0"/>
                            <a:ext cx="95250" cy="1750396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 rot="16200000">
                            <a:off x="361950" y="-304800"/>
                            <a:ext cx="85725" cy="695325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B850C3" id="Group 5" o:spid="_x0000_s1026" style="position:absolute;margin-left:319.5pt;margin-top:3.9pt;width:58.75pt;height:137.8pt;rotation:180;z-index:251660288;mso-width-relative:margin;mso-height-relative:margin" coordorigin="-95" coordsize="7619,175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">
                <v:rect id="Rectangle 6" o:spid="_x0000_s1027" style="position:absolute;left:-95;width:952;height:175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" fillcolor="#823b0b [1605]" stroked="f" strokeweight="1pt"/>
                <v:rect id="Rectangle 7" o:spid="_x0000_s1028" style="position:absolute;left:3619;top:-3048;width:857;height:6953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" fillcolor="#823b0b [1605]" stroked="f" strokeweight="1pt"/>
              </v:group>
            </w:pict>
          </mc:Fallback>
        </mc:AlternateContent>
      </w:r>
    </w:p>
    <w:p w14:paraId="270BD671" w14:textId="7B258101" w:rsidR="00D82A00" w:rsidRPr="00D82A00" w:rsidRDefault="004A5AC4" w:rsidP="00D82A00"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4F5FA97B" wp14:editId="488A1334">
                <wp:simplePos x="0" y="0"/>
                <wp:positionH relativeFrom="column">
                  <wp:posOffset>590550</wp:posOffset>
                </wp:positionH>
                <wp:positionV relativeFrom="paragraph">
                  <wp:posOffset>235585</wp:posOffset>
                </wp:positionV>
                <wp:extent cx="1838960" cy="695325"/>
                <wp:effectExtent l="317" t="0" r="9208" b="9207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6200000">
                          <a:off x="0" y="0"/>
                          <a:ext cx="1838960" cy="695325"/>
                          <a:chOff x="-2" y="-2"/>
                          <a:chExt cx="1838963" cy="695327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-2" y="0"/>
                            <a:ext cx="85725" cy="695325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 rot="16200000">
                            <a:off x="900748" y="-843599"/>
                            <a:ext cx="94615" cy="178181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F5F917" id="Group 4" o:spid="_x0000_s1026" style="position:absolute;margin-left:46.5pt;margin-top:18.55pt;width:144.8pt;height:54.75pt;rotation:-90;z-index:251658240;mso-width-relative:margin;mso-height-relative:margin" coordorigin="" coordsize="18389,6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">
                <v:rect id="Rectangle 2" o:spid="_x0000_s1027" style="position:absolute;width:857;height:69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" fillcolor="#823b0b [1605]" stroked="f" strokeweight="1pt"/>
                <v:rect id="Rectangle 3" o:spid="_x0000_s1028" style="position:absolute;left:9007;top:-8436;width:946;height:17818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" fillcolor="#823b0b [1605]" stroked="f" strokeweight="1pt"/>
              </v:group>
            </w:pict>
          </mc:Fallback>
        </mc:AlternateContent>
      </w:r>
    </w:p>
    <w:p w14:paraId="6F898F8B" w14:textId="6DB2B062" w:rsidR="00D82A00" w:rsidRPr="00D82A00" w:rsidRDefault="00D82A00" w:rsidP="00D82A00"/>
    <w:p w14:paraId="49C3C64C" w14:textId="227E97BA" w:rsidR="00D82A00" w:rsidRPr="00D82A00" w:rsidRDefault="00D82A00" w:rsidP="00D82A00"/>
    <w:p w14:paraId="7EB33BF9" w14:textId="6925D840" w:rsidR="00D82A00" w:rsidRDefault="004A5AC4" w:rsidP="004A5AC4">
      <w:pPr>
        <w:tabs>
          <w:tab w:val="left" w:pos="4110"/>
        </w:tabs>
      </w:pPr>
      <w:r>
        <w:tab/>
      </w:r>
    </w:p>
    <w:p w14:paraId="525FCBA5" w14:textId="39973ED7" w:rsidR="00D82A00" w:rsidRPr="00D82A00" w:rsidRDefault="00D82A00" w:rsidP="00D82A00">
      <w:pPr>
        <w:rPr>
          <w:sz w:val="2"/>
          <w:szCs w:val="2"/>
        </w:rPr>
      </w:pPr>
    </w:p>
    <w:p w14:paraId="43AFE982" w14:textId="2B51BD70" w:rsidR="00D82A00" w:rsidRDefault="00D82A00" w:rsidP="00D82A00">
      <w:pPr>
        <w:tabs>
          <w:tab w:val="left" w:pos="1575"/>
        </w:tabs>
        <w:jc w:val="center"/>
        <w:rPr>
          <w:rFonts w:ascii="PMingLiU" w:eastAsia="PMingLiU" w:hAnsi="PMingLiU"/>
          <w:b/>
          <w:bCs/>
          <w:color w:val="833C0B" w:themeColor="accent2" w:themeShade="80"/>
          <w:sz w:val="40"/>
          <w:szCs w:val="40"/>
        </w:rPr>
      </w:pPr>
      <w:r w:rsidRPr="00D82A00">
        <w:rPr>
          <w:rFonts w:ascii="PMingLiU" w:eastAsia="PMingLiU" w:hAnsi="PMingLiU"/>
          <w:b/>
          <w:bCs/>
          <w:color w:val="833C0B" w:themeColor="accent2" w:themeShade="80"/>
          <w:sz w:val="40"/>
          <w:szCs w:val="40"/>
        </w:rPr>
        <w:t>NAZRI</w:t>
      </w:r>
      <w:r>
        <w:rPr>
          <w:rFonts w:ascii="PMingLiU" w:eastAsia="PMingLiU" w:hAnsi="PMingLiU"/>
          <w:b/>
          <w:bCs/>
          <w:color w:val="833C0B" w:themeColor="accent2" w:themeShade="80"/>
          <w:sz w:val="40"/>
          <w:szCs w:val="40"/>
        </w:rPr>
        <w:t xml:space="preserve"> </w:t>
      </w:r>
      <w:r>
        <w:rPr>
          <w:rFonts w:ascii="PMingLiU" w:eastAsia="PMingLiU" w:hAnsi="PMingLiU"/>
          <w:b/>
          <w:bCs/>
          <w:color w:val="833C0B" w:themeColor="accent2" w:themeShade="80"/>
          <w:sz w:val="2"/>
          <w:szCs w:val="2"/>
        </w:rPr>
        <w:t xml:space="preserve">         </w:t>
      </w:r>
      <w:r w:rsidRPr="00D82A00">
        <w:rPr>
          <w:rFonts w:ascii="PMingLiU" w:eastAsia="PMingLiU" w:hAnsi="PMingLiU"/>
          <w:b/>
          <w:bCs/>
          <w:color w:val="833C0B" w:themeColor="accent2" w:themeShade="80"/>
          <w:sz w:val="40"/>
          <w:szCs w:val="40"/>
        </w:rPr>
        <w:t>RESIDENCY</w:t>
      </w:r>
    </w:p>
    <w:p w14:paraId="703625D7" w14:textId="68568E2E" w:rsidR="00BA29A4" w:rsidRPr="00BA29A4" w:rsidRDefault="00BA29A4" w:rsidP="00BA29A4">
      <w:pPr>
        <w:rPr>
          <w:rFonts w:ascii="PMingLiU" w:eastAsia="PMingLiU" w:hAnsi="PMingLiU"/>
        </w:rPr>
      </w:pPr>
    </w:p>
    <w:p w14:paraId="5B997C43" w14:textId="17C61F13" w:rsidR="00BA29A4" w:rsidRPr="00BA29A4" w:rsidRDefault="0025436C" w:rsidP="00BA29A4">
      <w:pPr>
        <w:rPr>
          <w:rFonts w:ascii="PMingLiU" w:eastAsia="PMingLiU" w:hAnsi="PMingLiU"/>
        </w:rPr>
      </w:pPr>
      <w:r>
        <w:rPr>
          <w:noProof/>
        </w:rPr>
        <w:drawing>
          <wp:anchor distT="0" distB="0" distL="114300" distR="114300" simplePos="0" relativeHeight="251654144" behindDoc="0" locked="0" layoutInCell="1" allowOverlap="1" wp14:anchorId="2AD50017" wp14:editId="740F9A0A">
            <wp:simplePos x="0" y="0"/>
            <wp:positionH relativeFrom="margin">
              <wp:posOffset>1858751</wp:posOffset>
            </wp:positionH>
            <wp:positionV relativeFrom="paragraph">
              <wp:posOffset>5292</wp:posOffset>
            </wp:positionV>
            <wp:extent cx="2381250" cy="1924050"/>
            <wp:effectExtent l="0" t="0" r="0" b="0"/>
            <wp:wrapNone/>
            <wp:docPr id="1" name="Picture 1" descr="Nazri Resort Hotel Baga Hotel Booking, Hotels in goa | Bigbreaks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azri Resort Hotel Baga Hotel Booking, Hotels in goa | Bigbreaks.com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448" r="29487" b="39785"/>
                    <a:stretch/>
                  </pic:blipFill>
                  <pic:spPr bwMode="auto">
                    <a:xfrm>
                      <a:off x="0" y="0"/>
                      <a:ext cx="238125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89E42A3" w14:textId="09BC4C41" w:rsidR="00BA29A4" w:rsidRPr="00BA29A4" w:rsidRDefault="00BA29A4" w:rsidP="00BA29A4">
      <w:pPr>
        <w:rPr>
          <w:rFonts w:ascii="PMingLiU" w:eastAsia="PMingLiU" w:hAnsi="PMingLiU"/>
        </w:rPr>
      </w:pPr>
    </w:p>
    <w:p w14:paraId="62A4F261" w14:textId="6CF34BF3" w:rsidR="00BA29A4" w:rsidRPr="00BA29A4" w:rsidRDefault="00BA29A4" w:rsidP="00BA29A4">
      <w:pPr>
        <w:rPr>
          <w:rFonts w:ascii="PMingLiU" w:eastAsia="PMingLiU" w:hAnsi="PMingLiU"/>
        </w:rPr>
      </w:pPr>
    </w:p>
    <w:p w14:paraId="4CB5ABE0" w14:textId="708FA14A" w:rsidR="00BA29A4" w:rsidRPr="00BA29A4" w:rsidRDefault="00BA29A4" w:rsidP="00BA29A4">
      <w:pPr>
        <w:rPr>
          <w:rFonts w:ascii="PMingLiU" w:eastAsia="PMingLiU" w:hAnsi="PMingLiU"/>
        </w:rPr>
      </w:pPr>
    </w:p>
    <w:p w14:paraId="512B89D2" w14:textId="0E531389" w:rsidR="00BA29A4" w:rsidRPr="00BA29A4" w:rsidRDefault="00BA29A4" w:rsidP="00BA29A4">
      <w:pPr>
        <w:rPr>
          <w:rFonts w:ascii="PMingLiU" w:eastAsia="PMingLiU" w:hAnsi="PMingLiU"/>
        </w:rPr>
      </w:pPr>
    </w:p>
    <w:p w14:paraId="242124DF" w14:textId="26903809" w:rsidR="00BA29A4" w:rsidRPr="00BA29A4" w:rsidRDefault="00BA29A4" w:rsidP="00BA29A4">
      <w:pPr>
        <w:rPr>
          <w:rFonts w:ascii="PMingLiU" w:eastAsia="PMingLiU" w:hAnsi="PMingLiU"/>
        </w:rPr>
      </w:pPr>
    </w:p>
    <w:p w14:paraId="05C26D84" w14:textId="72B1E0E0" w:rsidR="00BA29A4" w:rsidRPr="00BA29A4" w:rsidRDefault="0025436C" w:rsidP="00BA29A4">
      <w:pPr>
        <w:rPr>
          <w:rFonts w:ascii="PMingLiU" w:eastAsia="PMingLiU" w:hAnsi="PMingLiU"/>
        </w:rPr>
      </w:pPr>
      <w:r>
        <w:rPr>
          <w:noProof/>
        </w:rPr>
        <w:drawing>
          <wp:inline distT="0" distB="0" distL="0" distR="0" wp14:anchorId="2D0CE763" wp14:editId="15955DE8">
            <wp:extent cx="5638800" cy="30003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60F0C" w14:textId="50FC130E" w:rsidR="00BA29A4" w:rsidRPr="00BA29A4" w:rsidRDefault="00BA29A4" w:rsidP="00BA29A4">
      <w:pPr>
        <w:rPr>
          <w:rFonts w:ascii="PMingLiU" w:eastAsia="PMingLiU" w:hAnsi="PMingLiU"/>
        </w:rPr>
      </w:pPr>
    </w:p>
    <w:p w14:paraId="7173D5CD" w14:textId="03DE11E3" w:rsidR="00BA29A4" w:rsidRPr="00BA29A4" w:rsidRDefault="00BA29A4" w:rsidP="00BA29A4">
      <w:pPr>
        <w:rPr>
          <w:rFonts w:ascii="PMingLiU" w:eastAsia="PMingLiU" w:hAnsi="PMingLiU"/>
        </w:rPr>
      </w:pPr>
    </w:p>
    <w:p w14:paraId="7960E10B" w14:textId="14A649F3" w:rsidR="00BA29A4" w:rsidRPr="00BA29A4" w:rsidRDefault="00BA29A4" w:rsidP="00BA29A4">
      <w:pPr>
        <w:rPr>
          <w:rFonts w:ascii="PMingLiU" w:eastAsia="PMingLiU" w:hAnsi="PMingLiU"/>
        </w:rPr>
      </w:pPr>
    </w:p>
    <w:p w14:paraId="4A6FB8EE" w14:textId="29FAA8C0" w:rsidR="00BA29A4" w:rsidRDefault="00BA29A4" w:rsidP="00D3489A">
      <w:pPr>
        <w:jc w:val="center"/>
        <w:rPr>
          <w:rFonts w:ascii="PMingLiU" w:eastAsia="PMingLiU" w:hAnsi="PMingLiU"/>
        </w:rPr>
      </w:pPr>
    </w:p>
    <w:p w14:paraId="1028A917" w14:textId="3B9CA27F" w:rsidR="00D3489A" w:rsidRDefault="00D3489A" w:rsidP="00D3489A">
      <w:pPr>
        <w:jc w:val="center"/>
        <w:rPr>
          <w:rFonts w:ascii="PMingLiU" w:eastAsia="PMingLiU" w:hAnsi="PMingLiU"/>
        </w:rPr>
      </w:pPr>
    </w:p>
    <w:p w14:paraId="23A3E33F" w14:textId="253A9E5A" w:rsidR="00D3489A" w:rsidRDefault="00D3489A" w:rsidP="00D3489A">
      <w:pPr>
        <w:jc w:val="center"/>
        <w:rPr>
          <w:rFonts w:ascii="PMingLiU" w:eastAsia="PMingLiU" w:hAnsi="PMingLiU"/>
        </w:rPr>
      </w:pPr>
    </w:p>
    <w:p w14:paraId="17E3CC5C" w14:textId="3D844E94" w:rsidR="00D3489A" w:rsidRDefault="00F90B09" w:rsidP="00D3489A">
      <w:pPr>
        <w:jc w:val="center"/>
        <w:rPr>
          <w:rFonts w:ascii="PMingLiU" w:eastAsia="PMingLiU" w:hAnsi="PMingLiU"/>
        </w:rPr>
      </w:pPr>
      <w:r>
        <w:rPr>
          <w:noProof/>
        </w:rPr>
        <w:drawing>
          <wp:anchor distT="0" distB="0" distL="114300" distR="114300" simplePos="0" relativeHeight="251694080" behindDoc="0" locked="0" layoutInCell="1" allowOverlap="1" wp14:anchorId="2F5D6D3F" wp14:editId="1E4052E4">
            <wp:simplePos x="0" y="0"/>
            <wp:positionH relativeFrom="column">
              <wp:posOffset>1629508</wp:posOffset>
            </wp:positionH>
            <wp:positionV relativeFrom="paragraph">
              <wp:posOffset>-1856</wp:posOffset>
            </wp:positionV>
            <wp:extent cx="2690446" cy="1177768"/>
            <wp:effectExtent l="0" t="0" r="0" b="381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0446" cy="11777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9791585" w14:textId="163FF734" w:rsidR="00D3489A" w:rsidRDefault="00D3489A" w:rsidP="00D3489A">
      <w:pPr>
        <w:jc w:val="center"/>
        <w:rPr>
          <w:rFonts w:ascii="PMingLiU" w:eastAsia="PMingLiU" w:hAnsi="PMingLiU"/>
        </w:rPr>
      </w:pPr>
    </w:p>
    <w:p w14:paraId="4BA6CCA1" w14:textId="1DCD2FFB" w:rsidR="00D3489A" w:rsidRDefault="00D3489A" w:rsidP="00D3489A">
      <w:pPr>
        <w:jc w:val="center"/>
        <w:rPr>
          <w:rFonts w:ascii="PMingLiU" w:eastAsia="PMingLiU" w:hAnsi="PMingLiU"/>
        </w:rPr>
      </w:pPr>
    </w:p>
    <w:p w14:paraId="30F1C050" w14:textId="77777777" w:rsidR="00D3489A" w:rsidRPr="00BA29A4" w:rsidRDefault="00D3489A" w:rsidP="00D3489A">
      <w:pPr>
        <w:jc w:val="center"/>
        <w:rPr>
          <w:rFonts w:ascii="PMingLiU" w:eastAsia="PMingLiU" w:hAnsi="PMingLiU"/>
        </w:rPr>
      </w:pPr>
    </w:p>
    <w:p w14:paraId="2099972D" w14:textId="57BFA5C1" w:rsidR="00D3489A" w:rsidRPr="00D3489A" w:rsidRDefault="00F90B09" w:rsidP="00D3489A">
      <w:pPr>
        <w:tabs>
          <w:tab w:val="left" w:pos="6790"/>
        </w:tabs>
        <w:jc w:val="center"/>
        <w:rPr>
          <w:rFonts w:ascii="PMingLiU" w:eastAsia="PMingLiU" w:hAnsi="PMingLiU"/>
          <w:b/>
          <w:bCs/>
          <w:color w:val="6A310A"/>
          <w:sz w:val="36"/>
          <w:szCs w:val="36"/>
        </w:rPr>
      </w:pPr>
      <w:r>
        <w:rPr>
          <w:rFonts w:ascii="PMingLiU" w:eastAsia="PMingLiU" w:hAnsi="PMingLiU"/>
          <w:b/>
          <w:bCs/>
          <w:color w:val="6A310A"/>
          <w:sz w:val="36"/>
          <w:szCs w:val="36"/>
        </w:rPr>
        <w:t xml:space="preserve"> </w:t>
      </w:r>
      <w:r w:rsidR="00D3489A" w:rsidRPr="00D3489A">
        <w:rPr>
          <w:rFonts w:ascii="PMingLiU" w:eastAsia="PMingLiU" w:hAnsi="PMingLiU"/>
          <w:b/>
          <w:bCs/>
          <w:color w:val="6A310A"/>
          <w:sz w:val="36"/>
          <w:szCs w:val="36"/>
        </w:rPr>
        <w:t>NAZRI    RESIDENCY</w:t>
      </w:r>
    </w:p>
    <w:p w14:paraId="670D430B" w14:textId="5795F16A" w:rsidR="00BA29A4" w:rsidRDefault="00BA29A4" w:rsidP="00BA29A4">
      <w:pPr>
        <w:tabs>
          <w:tab w:val="left" w:pos="6790"/>
        </w:tabs>
        <w:rPr>
          <w:rFonts w:ascii="PMingLiU" w:eastAsia="PMingLiU" w:hAnsi="PMingLiU"/>
        </w:rPr>
      </w:pPr>
    </w:p>
    <w:p w14:paraId="7F647FC5" w14:textId="530CB590" w:rsidR="00BA29A4" w:rsidRDefault="007819B0" w:rsidP="00BA29A4">
      <w:pPr>
        <w:tabs>
          <w:tab w:val="left" w:pos="6790"/>
        </w:tabs>
        <w:rPr>
          <w:rFonts w:ascii="PMingLiU" w:eastAsia="PMingLiU" w:hAnsi="PMingLiU"/>
        </w:rPr>
      </w:pPr>
      <w:r>
        <w:rPr>
          <w:noProof/>
        </w:rPr>
        <w:drawing>
          <wp:anchor distT="0" distB="0" distL="114300" distR="114300" simplePos="0" relativeHeight="251682816" behindDoc="0" locked="0" layoutInCell="1" allowOverlap="1" wp14:anchorId="7B022501" wp14:editId="24B8C4DB">
            <wp:simplePos x="0" y="0"/>
            <wp:positionH relativeFrom="margin">
              <wp:posOffset>1285240</wp:posOffset>
            </wp:positionH>
            <wp:positionV relativeFrom="paragraph">
              <wp:posOffset>227330</wp:posOffset>
            </wp:positionV>
            <wp:extent cx="3073039" cy="1153160"/>
            <wp:effectExtent l="0" t="0" r="0" b="889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804" b="11559"/>
                    <a:stretch/>
                  </pic:blipFill>
                  <pic:spPr bwMode="auto">
                    <a:xfrm>
                      <a:off x="0" y="0"/>
                      <a:ext cx="3073039" cy="1153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1F70009" w14:textId="7554A55C" w:rsidR="00BA29A4" w:rsidRDefault="00BA29A4" w:rsidP="00BA29A4">
      <w:pPr>
        <w:tabs>
          <w:tab w:val="left" w:pos="6790"/>
        </w:tabs>
        <w:rPr>
          <w:rFonts w:ascii="PMingLiU" w:eastAsia="PMingLiU" w:hAnsi="PMingLiU"/>
        </w:rPr>
      </w:pPr>
    </w:p>
    <w:p w14:paraId="5C84D0AC" w14:textId="320701F1" w:rsidR="0025436C" w:rsidRDefault="0025436C" w:rsidP="0025436C">
      <w:pPr>
        <w:tabs>
          <w:tab w:val="left" w:pos="6790"/>
        </w:tabs>
        <w:jc w:val="center"/>
        <w:rPr>
          <w:rFonts w:ascii="Corbel Light" w:eastAsia="PMingLiU" w:hAnsi="Corbel Light"/>
          <w:b/>
          <w:bCs/>
          <w:color w:val="833C0B" w:themeColor="accent2" w:themeShade="80"/>
          <w:sz w:val="56"/>
          <w:szCs w:val="56"/>
        </w:rPr>
      </w:pPr>
    </w:p>
    <w:p w14:paraId="46D4B246" w14:textId="34D03502" w:rsidR="00E161F6" w:rsidRDefault="00E161F6" w:rsidP="00E161F6">
      <w:pPr>
        <w:tabs>
          <w:tab w:val="left" w:pos="6790"/>
        </w:tabs>
        <w:jc w:val="center"/>
        <w:rPr>
          <w:rFonts w:ascii="PMingLiU" w:eastAsia="PMingLiU" w:hAnsi="PMingLiU"/>
        </w:rPr>
      </w:pPr>
      <w:r>
        <w:rPr>
          <w:noProof/>
        </w:rPr>
        <w:drawing>
          <wp:anchor distT="0" distB="0" distL="114300" distR="114300" simplePos="0" relativeHeight="251684864" behindDoc="1" locked="0" layoutInCell="1" allowOverlap="1" wp14:anchorId="4E433478" wp14:editId="5F64B8BC">
            <wp:simplePos x="0" y="0"/>
            <wp:positionH relativeFrom="column">
              <wp:posOffset>2575560</wp:posOffset>
            </wp:positionH>
            <wp:positionV relativeFrom="paragraph">
              <wp:posOffset>230505</wp:posOffset>
            </wp:positionV>
            <wp:extent cx="382054" cy="360680"/>
            <wp:effectExtent l="0" t="0" r="0" b="127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4056"/>
                    <a:stretch/>
                  </pic:blipFill>
                  <pic:spPr bwMode="auto">
                    <a:xfrm>
                      <a:off x="0" y="0"/>
                      <a:ext cx="382054" cy="360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3840" behindDoc="1" locked="0" layoutInCell="1" allowOverlap="1" wp14:anchorId="64EB90B7" wp14:editId="360FE076">
            <wp:simplePos x="0" y="0"/>
            <wp:positionH relativeFrom="column">
              <wp:posOffset>1405678</wp:posOffset>
            </wp:positionH>
            <wp:positionV relativeFrom="paragraph">
              <wp:posOffset>228600</wp:posOffset>
            </wp:positionV>
            <wp:extent cx="549910" cy="387350"/>
            <wp:effectExtent l="0" t="0" r="254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910" cy="387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PMingLiU" w:eastAsia="PMingLiU" w:hAnsi="PMingLiU"/>
        </w:rPr>
        <w:t xml:space="preserve">  </w:t>
      </w:r>
    </w:p>
    <w:p w14:paraId="0A43F803" w14:textId="65C7B66C" w:rsidR="0025436C" w:rsidRPr="00E161F6" w:rsidRDefault="00E161F6" w:rsidP="00E161F6">
      <w:pPr>
        <w:tabs>
          <w:tab w:val="left" w:pos="6790"/>
        </w:tabs>
        <w:jc w:val="center"/>
        <w:rPr>
          <w:rFonts w:ascii="PMingLiU" w:eastAsia="PMingLiU" w:hAnsi="PMingLiU"/>
          <w:b/>
          <w:bCs/>
          <w:color w:val="6A310A"/>
          <w:sz w:val="40"/>
          <w:szCs w:val="40"/>
        </w:rPr>
      </w:pPr>
      <w:r w:rsidRPr="00E161F6">
        <w:rPr>
          <w:rFonts w:ascii="PMingLiU" w:eastAsia="PMingLiU" w:hAnsi="PMingLiU"/>
          <w:b/>
          <w:bCs/>
          <w:color w:val="6A310A"/>
          <w:sz w:val="40"/>
          <w:szCs w:val="40"/>
        </w:rPr>
        <w:t>AZRI         ESIDENCY</w:t>
      </w:r>
    </w:p>
    <w:p w14:paraId="29FFDB75" w14:textId="67511117" w:rsidR="0025436C" w:rsidRDefault="0025436C" w:rsidP="00BA29A4">
      <w:pPr>
        <w:tabs>
          <w:tab w:val="left" w:pos="6790"/>
        </w:tabs>
        <w:rPr>
          <w:rFonts w:ascii="PMingLiU" w:eastAsia="PMingLiU" w:hAnsi="PMingLiU"/>
        </w:rPr>
      </w:pPr>
    </w:p>
    <w:p w14:paraId="3B1F1031" w14:textId="0BC51E94" w:rsidR="0025436C" w:rsidRDefault="0025436C" w:rsidP="00BA29A4">
      <w:pPr>
        <w:tabs>
          <w:tab w:val="left" w:pos="6790"/>
        </w:tabs>
        <w:rPr>
          <w:rFonts w:ascii="PMingLiU" w:eastAsia="PMingLiU" w:hAnsi="PMingLiU"/>
        </w:rPr>
      </w:pPr>
    </w:p>
    <w:p w14:paraId="3C8CEFE3" w14:textId="23C8A7DC" w:rsidR="0025436C" w:rsidRDefault="0025436C" w:rsidP="00BA29A4">
      <w:pPr>
        <w:tabs>
          <w:tab w:val="left" w:pos="6790"/>
        </w:tabs>
        <w:rPr>
          <w:rFonts w:ascii="PMingLiU" w:eastAsia="PMingLiU" w:hAnsi="PMingLiU"/>
        </w:rPr>
      </w:pPr>
    </w:p>
    <w:p w14:paraId="56A6E098" w14:textId="28E73786" w:rsidR="0025436C" w:rsidRDefault="0025436C" w:rsidP="00BA29A4">
      <w:pPr>
        <w:tabs>
          <w:tab w:val="left" w:pos="6790"/>
        </w:tabs>
        <w:rPr>
          <w:rFonts w:ascii="PMingLiU" w:eastAsia="PMingLiU" w:hAnsi="PMingLiU"/>
        </w:rPr>
      </w:pPr>
    </w:p>
    <w:p w14:paraId="20BC068D" w14:textId="0083B935" w:rsidR="0025436C" w:rsidRDefault="0025436C" w:rsidP="00BA29A4">
      <w:pPr>
        <w:tabs>
          <w:tab w:val="left" w:pos="6790"/>
        </w:tabs>
        <w:rPr>
          <w:rFonts w:ascii="PMingLiU" w:eastAsia="PMingLiU" w:hAnsi="PMingLiU"/>
        </w:rPr>
      </w:pPr>
    </w:p>
    <w:p w14:paraId="2F0B9208" w14:textId="70D5F003" w:rsidR="00BA29A4" w:rsidRDefault="00F90B09" w:rsidP="00BA29A4">
      <w:pPr>
        <w:tabs>
          <w:tab w:val="left" w:pos="6790"/>
        </w:tabs>
        <w:rPr>
          <w:rFonts w:ascii="PMingLiU" w:eastAsia="PMingLiU" w:hAnsi="PMingLiU"/>
        </w:rPr>
      </w:pPr>
      <w:r>
        <w:rPr>
          <w:noProof/>
        </w:rPr>
        <w:drawing>
          <wp:anchor distT="0" distB="0" distL="114300" distR="114300" simplePos="0" relativeHeight="251686912" behindDoc="0" locked="0" layoutInCell="1" allowOverlap="1" wp14:anchorId="697D3BE1" wp14:editId="1A22D261">
            <wp:simplePos x="0" y="0"/>
            <wp:positionH relativeFrom="column">
              <wp:posOffset>1922292</wp:posOffset>
            </wp:positionH>
            <wp:positionV relativeFrom="paragraph">
              <wp:posOffset>192405</wp:posOffset>
            </wp:positionV>
            <wp:extent cx="241538" cy="169984"/>
            <wp:effectExtent l="0" t="0" r="6350" b="1905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538" cy="1699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436C">
        <w:rPr>
          <w:rFonts w:ascii="PMingLiU" w:eastAsia="PMingLiU" w:hAnsi="PMingLiU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0A5471A" wp14:editId="44ED9FF7">
                <wp:simplePos x="0" y="0"/>
                <wp:positionH relativeFrom="column">
                  <wp:posOffset>3169719</wp:posOffset>
                </wp:positionH>
                <wp:positionV relativeFrom="paragraph">
                  <wp:posOffset>127951</wp:posOffset>
                </wp:positionV>
                <wp:extent cx="180975" cy="1115588"/>
                <wp:effectExtent l="0" t="352742" r="0" b="361633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668791">
                          <a:off x="0" y="0"/>
                          <a:ext cx="180975" cy="111558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B45B9E" id="Rectangle 14" o:spid="_x0000_s1026" style="position:absolute;margin-left:249.6pt;margin-top:10.05pt;width:14.25pt;height:87.85pt;rotation:-3201662fd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" fillcolor="#c45911 [2405]" stroked="f" strokeweight="1pt"/>
            </w:pict>
          </mc:Fallback>
        </mc:AlternateContent>
      </w:r>
      <w:r w:rsidR="0025436C">
        <w:rPr>
          <w:rFonts w:ascii="PMingLiU" w:eastAsia="PMingLiU" w:hAnsi="PMingLiU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0A477E1" wp14:editId="6B1EA091">
                <wp:simplePos x="0" y="0"/>
                <wp:positionH relativeFrom="column">
                  <wp:posOffset>1438899</wp:posOffset>
                </wp:positionH>
                <wp:positionV relativeFrom="paragraph">
                  <wp:posOffset>-323870</wp:posOffset>
                </wp:positionV>
                <wp:extent cx="180975" cy="1639212"/>
                <wp:effectExtent l="0" t="557530" r="0" b="55689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786755">
                          <a:off x="0" y="0"/>
                          <a:ext cx="180975" cy="1639212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CD4E17" id="Rectangle 10" o:spid="_x0000_s1026" style="position:absolute;margin-left:113.3pt;margin-top:-25.5pt;width:14.25pt;height:129.05pt;rotation:3043880fd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" fillcolor="#823b0b [1605]" stroked="f" strokeweight="1pt"/>
            </w:pict>
          </mc:Fallback>
        </mc:AlternateContent>
      </w:r>
      <w:r w:rsidR="0025436C">
        <w:rPr>
          <w:rFonts w:ascii="PMingLiU" w:eastAsia="PMingLiU" w:hAnsi="PMingLiU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DD105F5" wp14:editId="1102D2B7">
                <wp:simplePos x="0" y="0"/>
                <wp:positionH relativeFrom="column">
                  <wp:posOffset>2205006</wp:posOffset>
                </wp:positionH>
                <wp:positionV relativeFrom="paragraph">
                  <wp:posOffset>-198236</wp:posOffset>
                </wp:positionV>
                <wp:extent cx="188980" cy="821690"/>
                <wp:effectExtent l="0" t="259397" r="0" b="256858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7940918">
                          <a:off x="0" y="0"/>
                          <a:ext cx="188980" cy="82169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76969A" id="Rectangle 12" o:spid="_x0000_s1026" style="position:absolute;margin-left:173.6pt;margin-top:-15.6pt;width:14.9pt;height:64.7pt;rotation:8673600fd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" fillcolor="#823b0b [1605]" stroked="f" strokeweight="1pt"/>
            </w:pict>
          </mc:Fallback>
        </mc:AlternateContent>
      </w:r>
      <w:r w:rsidR="0025436C" w:rsidRPr="0025436C">
        <w:rPr>
          <w:rFonts w:ascii="PMingLiU" w:eastAsia="PMingLiU" w:hAnsi="PMingLiU"/>
          <w:noProof/>
          <w:color w:val="C45911" w:themeColor="accent2" w:themeShade="BF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7894924" wp14:editId="345A69A8">
                <wp:simplePos x="0" y="0"/>
                <wp:positionH relativeFrom="column">
                  <wp:posOffset>2538349</wp:posOffset>
                </wp:positionH>
                <wp:positionV relativeFrom="paragraph">
                  <wp:posOffset>178634</wp:posOffset>
                </wp:positionV>
                <wp:extent cx="181228" cy="996097"/>
                <wp:effectExtent l="323850" t="0" r="238125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542454">
                          <a:off x="0" y="0"/>
                          <a:ext cx="181228" cy="996097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C0BD8E" id="Rectangle 13" o:spid="_x0000_s1026" style="position:absolute;margin-left:199.85pt;margin-top:14.05pt;width:14.25pt;height:78.45pt;rotation:2777038fd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" fillcolor="#c45911 [2405]" stroked="f" strokeweight="1pt"/>
            </w:pict>
          </mc:Fallback>
        </mc:AlternateContent>
      </w:r>
    </w:p>
    <w:p w14:paraId="6BF7458F" w14:textId="378FBDD1" w:rsidR="00BA29A4" w:rsidRDefault="00F90B09" w:rsidP="00BA29A4">
      <w:pPr>
        <w:tabs>
          <w:tab w:val="left" w:pos="6790"/>
        </w:tabs>
        <w:rPr>
          <w:rFonts w:ascii="PMingLiU" w:eastAsia="PMingLiU" w:hAnsi="PMingLiU"/>
        </w:rPr>
      </w:pPr>
      <w:r>
        <w:rPr>
          <w:noProof/>
        </w:rPr>
        <w:drawing>
          <wp:anchor distT="0" distB="0" distL="114300" distR="114300" simplePos="0" relativeHeight="251688960" behindDoc="1" locked="0" layoutInCell="1" allowOverlap="1" wp14:anchorId="01E36D28" wp14:editId="0B942E32">
            <wp:simplePos x="0" y="0"/>
            <wp:positionH relativeFrom="column">
              <wp:posOffset>2811927</wp:posOffset>
            </wp:positionH>
            <wp:positionV relativeFrom="paragraph">
              <wp:posOffset>281305</wp:posOffset>
            </wp:positionV>
            <wp:extent cx="194065" cy="183331"/>
            <wp:effectExtent l="0" t="0" r="0" b="762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4056"/>
                    <a:stretch/>
                  </pic:blipFill>
                  <pic:spPr bwMode="auto">
                    <a:xfrm>
                      <a:off x="0" y="0"/>
                      <a:ext cx="194065" cy="183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27621F" w14:textId="008CE091" w:rsidR="00BA29A4" w:rsidRDefault="00BA29A4" w:rsidP="00BA29A4">
      <w:pPr>
        <w:tabs>
          <w:tab w:val="left" w:pos="6790"/>
        </w:tabs>
        <w:rPr>
          <w:rFonts w:ascii="PMingLiU" w:eastAsia="PMingLiU" w:hAnsi="PMingLiU"/>
        </w:rPr>
      </w:pPr>
    </w:p>
    <w:p w14:paraId="751237FF" w14:textId="2DE42DCD" w:rsidR="00BA29A4" w:rsidRDefault="0025436C" w:rsidP="00BA29A4">
      <w:pPr>
        <w:tabs>
          <w:tab w:val="left" w:pos="6790"/>
        </w:tabs>
        <w:rPr>
          <w:rFonts w:ascii="PMingLiU" w:eastAsia="PMingLiU" w:hAnsi="PMingLiU"/>
        </w:rPr>
      </w:pPr>
      <w:r>
        <w:rPr>
          <w:rFonts w:ascii="PMingLiU" w:eastAsia="PMingLiU" w:hAnsi="PMingLiU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0D4549F" wp14:editId="4EBCF7AD">
                <wp:simplePos x="0" y="0"/>
                <wp:positionH relativeFrom="column">
                  <wp:posOffset>645694</wp:posOffset>
                </wp:positionH>
                <wp:positionV relativeFrom="paragraph">
                  <wp:posOffset>84755</wp:posOffset>
                </wp:positionV>
                <wp:extent cx="3593124" cy="1289538"/>
                <wp:effectExtent l="38100" t="38100" r="45720" b="4445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3124" cy="128953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762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81F2905" id="Rectangle 25" o:spid="_x0000_s1026" style="position:absolute;margin-left:50.85pt;margin-top:6.65pt;width:282.9pt;height:101.5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" fillcolor="white [3212]" strokecolor="white [3212]" strokeweight="6pt"/>
            </w:pict>
          </mc:Fallback>
        </mc:AlternateContent>
      </w:r>
    </w:p>
    <w:p w14:paraId="7BF64AD2" w14:textId="705CA99F" w:rsidR="00BA29A4" w:rsidRDefault="00BA29A4" w:rsidP="00BA29A4">
      <w:pPr>
        <w:tabs>
          <w:tab w:val="left" w:pos="6790"/>
        </w:tabs>
        <w:rPr>
          <w:rFonts w:ascii="PMingLiU" w:eastAsia="PMingLiU" w:hAnsi="PMingLiU"/>
        </w:rPr>
      </w:pPr>
    </w:p>
    <w:p w14:paraId="71059D85" w14:textId="1FD65402" w:rsidR="00BA29A4" w:rsidRDefault="00BA29A4" w:rsidP="00BA29A4">
      <w:pPr>
        <w:tabs>
          <w:tab w:val="left" w:pos="6790"/>
        </w:tabs>
        <w:rPr>
          <w:rFonts w:ascii="PMingLiU" w:eastAsia="PMingLiU" w:hAnsi="PMingLiU"/>
        </w:rPr>
      </w:pPr>
    </w:p>
    <w:p w14:paraId="5A474E7B" w14:textId="6EC558EE" w:rsidR="00BA29A4" w:rsidRDefault="00BA29A4" w:rsidP="00BA29A4">
      <w:pPr>
        <w:tabs>
          <w:tab w:val="left" w:pos="6790"/>
        </w:tabs>
        <w:rPr>
          <w:rFonts w:ascii="PMingLiU" w:eastAsia="PMingLiU" w:hAnsi="PMingLiU"/>
        </w:rPr>
      </w:pPr>
    </w:p>
    <w:p w14:paraId="52C04C5A" w14:textId="1C487E36" w:rsidR="00BA29A4" w:rsidRPr="00BA29A4" w:rsidRDefault="00BA29A4" w:rsidP="00BA29A4">
      <w:pPr>
        <w:tabs>
          <w:tab w:val="left" w:pos="6790"/>
        </w:tabs>
        <w:rPr>
          <w:rFonts w:ascii="PMingLiU" w:eastAsia="PMingLiU" w:hAnsi="PMingLiU"/>
        </w:rPr>
      </w:pPr>
    </w:p>
    <w:p w14:paraId="4A8CDA7D" w14:textId="3A7E63AA" w:rsidR="00BA29A4" w:rsidRDefault="00BA29A4" w:rsidP="00BA29A4">
      <w:pPr>
        <w:rPr>
          <w:rFonts w:ascii="PMingLiU" w:eastAsia="PMingLiU" w:hAnsi="PMingLiU"/>
        </w:rPr>
      </w:pPr>
      <w:r>
        <w:rPr>
          <w:noProof/>
        </w:rPr>
        <w:lastRenderedPageBreak/>
        <w:drawing>
          <wp:inline distT="0" distB="0" distL="0" distR="0" wp14:anchorId="727C97C5" wp14:editId="42767493">
            <wp:extent cx="3181350" cy="24098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2310C" w14:textId="3DE06D5B" w:rsidR="00BE7E74" w:rsidRPr="00BE7E74" w:rsidRDefault="00BE7E74" w:rsidP="00BE7E74">
      <w:pPr>
        <w:rPr>
          <w:rFonts w:ascii="PMingLiU" w:eastAsia="PMingLiU" w:hAnsi="PMingLiU"/>
        </w:rPr>
      </w:pPr>
    </w:p>
    <w:p w14:paraId="65D00749" w14:textId="78B46371" w:rsidR="00BE7E74" w:rsidRPr="00BE7E74" w:rsidRDefault="00BE7E74" w:rsidP="00BE7E74">
      <w:pPr>
        <w:rPr>
          <w:rFonts w:ascii="PMingLiU" w:eastAsia="PMingLiU" w:hAnsi="PMingLiU"/>
        </w:rPr>
      </w:pPr>
    </w:p>
    <w:p w14:paraId="3B57E3C8" w14:textId="35CA41B4" w:rsidR="00BE7E74" w:rsidRPr="00BE7E74" w:rsidRDefault="00BE7E74" w:rsidP="00BE7E74">
      <w:pPr>
        <w:rPr>
          <w:rFonts w:ascii="PMingLiU" w:eastAsia="PMingLiU" w:hAnsi="PMingLiU"/>
        </w:rPr>
      </w:pPr>
    </w:p>
    <w:p w14:paraId="2B476C43" w14:textId="6E10FFF5" w:rsidR="00BE7E74" w:rsidRPr="00BE7E74" w:rsidRDefault="00BE7E74" w:rsidP="00BE7E74">
      <w:pPr>
        <w:rPr>
          <w:rFonts w:ascii="PMingLiU" w:eastAsia="PMingLiU" w:hAnsi="PMingLiU"/>
        </w:rPr>
      </w:pPr>
    </w:p>
    <w:p w14:paraId="1D384DFF" w14:textId="1F2F81E2" w:rsidR="00BE7E74" w:rsidRDefault="003B07A5" w:rsidP="00BE7E74">
      <w:pPr>
        <w:jc w:val="center"/>
        <w:rPr>
          <w:rFonts w:ascii="Gabriola" w:eastAsia="PMingLiU" w:hAnsi="Gabriola" w:cstheme="majorHAnsi"/>
          <w:i/>
          <w:iCs/>
          <w:sz w:val="400"/>
          <w:szCs w:val="400"/>
        </w:rPr>
      </w:pPr>
      <w:r>
        <w:pict w14:anchorId="22E75188">
          <v:shape id="Picture 27" o:spid="_x0000_i1026" type="#_x0000_t75" style="width:462pt;height:95.4pt;visibility:visible;mso-wrap-style:square">
            <v:imagedata r:id="rId14" o:title=""/>
          </v:shape>
        </w:pict>
      </w:r>
    </w:p>
    <w:p w14:paraId="0AB25575" w14:textId="3E5DA2AC" w:rsidR="00E35753" w:rsidRDefault="00E35753" w:rsidP="00BE7E74">
      <w:pPr>
        <w:jc w:val="center"/>
        <w:rPr>
          <w:rFonts w:eastAsia="PMingLiU" w:cstheme="minorHAnsi"/>
          <w:sz w:val="400"/>
          <w:szCs w:val="400"/>
        </w:rPr>
      </w:pPr>
    </w:p>
    <w:p w14:paraId="7F33DA3D" w14:textId="410A6326" w:rsidR="00E35753" w:rsidRDefault="00E35753" w:rsidP="00E35753">
      <w:pPr>
        <w:tabs>
          <w:tab w:val="left" w:pos="1992"/>
          <w:tab w:val="center" w:pos="4680"/>
        </w:tabs>
        <w:rPr>
          <w:rFonts w:eastAsia="PMingLiU" w:cstheme="minorHAnsi"/>
          <w:sz w:val="24"/>
          <w:szCs w:val="24"/>
        </w:rPr>
      </w:pPr>
      <w:r>
        <w:rPr>
          <w:rFonts w:eastAsia="PMingLiU" w:cstheme="minorHAnsi"/>
          <w:sz w:val="400"/>
          <w:szCs w:val="400"/>
        </w:rPr>
        <w:tab/>
      </w:r>
    </w:p>
    <w:p w14:paraId="10F9D3C2" w14:textId="40F7FB59" w:rsidR="00E35753" w:rsidRDefault="00BE4FAD" w:rsidP="00BE4FAD">
      <w:pPr>
        <w:tabs>
          <w:tab w:val="left" w:pos="1620"/>
          <w:tab w:val="left" w:pos="1992"/>
          <w:tab w:val="center" w:pos="4680"/>
        </w:tabs>
        <w:rPr>
          <w:rFonts w:eastAsia="PMingLiU" w:cstheme="minorHAnsi"/>
          <w:sz w:val="24"/>
          <w:szCs w:val="24"/>
        </w:rPr>
      </w:pPr>
      <w:r>
        <w:rPr>
          <w:rFonts w:eastAsia="PMingLiU" w:cstheme="minorHAnsi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720704" behindDoc="0" locked="0" layoutInCell="1" allowOverlap="1" wp14:anchorId="04726CF6" wp14:editId="037458D0">
                <wp:simplePos x="0" y="0"/>
                <wp:positionH relativeFrom="column">
                  <wp:posOffset>5410200</wp:posOffset>
                </wp:positionH>
                <wp:positionV relativeFrom="paragraph">
                  <wp:posOffset>-83820</wp:posOffset>
                </wp:positionV>
                <wp:extent cx="1350645" cy="4599940"/>
                <wp:effectExtent l="95250" t="114300" r="97155" b="124460"/>
                <wp:wrapNone/>
                <wp:docPr id="46" name="Group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0800000">
                          <a:off x="0" y="0"/>
                          <a:ext cx="1350645" cy="4599940"/>
                          <a:chOff x="7620" y="1905"/>
                          <a:chExt cx="1350645" cy="4600576"/>
                        </a:xfrm>
                      </wpg:grpSpPr>
                      <wps:wsp>
                        <wps:cNvPr id="47" name="Rectangle 47"/>
                        <wps:cNvSpPr/>
                        <wps:spPr>
                          <a:xfrm>
                            <a:off x="17145" y="1905"/>
                            <a:ext cx="1341120" cy="8382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50000"/>
                            </a:schemeClr>
                          </a:solidFill>
                          <a:ln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Rectangle 48"/>
                        <wps:cNvSpPr/>
                        <wps:spPr>
                          <a:xfrm rot="16200000">
                            <a:off x="-2251711" y="2266950"/>
                            <a:ext cx="4594862" cy="762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50000"/>
                            </a:schemeClr>
                          </a:solidFill>
                          <a:ln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A1F00C" id="Group 46" o:spid="_x0000_s1026" style="position:absolute;margin-left:426pt;margin-top:-6.6pt;width:106.35pt;height:362.2pt;rotation:180;z-index:251720704;mso-width-relative:margin;mso-height-relative:margin" coordorigin="76,19" coordsize="13506,460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">
                <v:rect id="Rectangle 47" o:spid="_x0000_s1027" style="position:absolute;left:171;top:19;width:13411;height:8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" fillcolor="#823b0b [1605]" strokecolor="#823b0b [1605]" strokeweight="1pt">
                  <v:shadow on="t" type="perspective" color="black" opacity="26214f" offset="0,0" matrix="66847f,,,66847f"/>
                </v:rect>
                <v:rect id="Rectangle 48" o:spid="_x0000_s1028" style="position:absolute;left:-22517;top:22669;width:45948;height:762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" fillcolor="#823b0b [1605]" strokecolor="#823b0b [1605]" strokeweight="1pt">
                  <v:shadow on="t" type="perspective" color="black" opacity="26214f" offset="0,0" matrix="66847f,,,66847f"/>
                </v:rect>
              </v:group>
            </w:pict>
          </mc:Fallback>
        </mc:AlternateContent>
      </w:r>
      <w:r>
        <w:rPr>
          <w:rFonts w:eastAsia="PMingLiU" w:cstheme="minorHAns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18656" behindDoc="0" locked="0" layoutInCell="1" allowOverlap="1" wp14:anchorId="6D63B873" wp14:editId="365C9DE0">
                <wp:simplePos x="0" y="0"/>
                <wp:positionH relativeFrom="column">
                  <wp:posOffset>243840</wp:posOffset>
                </wp:positionH>
                <wp:positionV relativeFrom="paragraph">
                  <wp:posOffset>-83820</wp:posOffset>
                </wp:positionV>
                <wp:extent cx="1350645" cy="4599940"/>
                <wp:effectExtent l="76200" t="114300" r="20955" b="124460"/>
                <wp:wrapNone/>
                <wp:docPr id="36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50645" cy="4599940"/>
                          <a:chOff x="7620" y="1905"/>
                          <a:chExt cx="1350645" cy="4600576"/>
                        </a:xfrm>
                      </wpg:grpSpPr>
                      <wps:wsp>
                        <wps:cNvPr id="32" name="Rectangle 32"/>
                        <wps:cNvSpPr/>
                        <wps:spPr>
                          <a:xfrm>
                            <a:off x="17145" y="1905"/>
                            <a:ext cx="1341120" cy="8382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50000"/>
                            </a:schemeClr>
                          </a:solidFill>
                          <a:ln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Rectangle 33"/>
                        <wps:cNvSpPr/>
                        <wps:spPr>
                          <a:xfrm rot="16200000">
                            <a:off x="-2251711" y="2266950"/>
                            <a:ext cx="4594862" cy="762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50000"/>
                            </a:schemeClr>
                          </a:solidFill>
                          <a:ln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7FD2EB" id="Group 36" o:spid="_x0000_s1026" style="position:absolute;margin-left:19.2pt;margin-top:-6.6pt;width:106.35pt;height:362.2pt;z-index:251718656;mso-width-relative:margin;mso-height-relative:margin" coordorigin="76,19" coordsize="13506,460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">
                <v:rect id="Rectangle 32" o:spid="_x0000_s1027" style="position:absolute;left:171;top:19;width:13411;height:8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" fillcolor="#823b0b [1605]" strokecolor="#823b0b [1605]" strokeweight="1pt">
                  <v:shadow on="t" type="perspective" color="black" opacity="26214f" offset="0,0" matrix="66847f,,,66847f"/>
                </v:rect>
                <v:rect id="Rectangle 33" o:spid="_x0000_s1028" style="position:absolute;left:-22517;top:22669;width:45948;height:762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" fillcolor="#823b0b [1605]" strokecolor="#823b0b [1605]" strokeweight="1pt">
                  <v:shadow on="t" type="perspective" color="black" opacity="26214f" offset="0,0" matrix="66847f,,,66847f"/>
                </v:rect>
              </v:group>
            </w:pict>
          </mc:Fallback>
        </mc:AlternateContent>
      </w:r>
    </w:p>
    <w:p w14:paraId="136B93BB" w14:textId="7807FE91" w:rsidR="00E35753" w:rsidRPr="004F6FF1" w:rsidRDefault="004F6FF1" w:rsidP="00E35753">
      <w:pPr>
        <w:tabs>
          <w:tab w:val="left" w:pos="1992"/>
          <w:tab w:val="center" w:pos="4680"/>
        </w:tabs>
        <w:spacing w:line="600" w:lineRule="auto"/>
        <w:rPr>
          <w:rFonts w:ascii="Bahnschrift" w:eastAsia="PMingLiU" w:hAnsi="Bahnschrift" w:cstheme="minorHAnsi"/>
          <w:sz w:val="16"/>
          <w:szCs w:val="16"/>
        </w:rPr>
      </w:pPr>
      <w:r>
        <w:rPr>
          <w:rFonts w:eastAsia="PMingLiU" w:cstheme="minorHAnsi"/>
          <w:noProof/>
          <w:sz w:val="400"/>
          <w:szCs w:val="400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8D10F2B" wp14:editId="64A79307">
                <wp:simplePos x="0" y="0"/>
                <wp:positionH relativeFrom="column">
                  <wp:posOffset>784860</wp:posOffset>
                </wp:positionH>
                <wp:positionV relativeFrom="paragraph">
                  <wp:posOffset>105410</wp:posOffset>
                </wp:positionV>
                <wp:extent cx="304800" cy="125730"/>
                <wp:effectExtent l="0" t="19050" r="38100" b="45720"/>
                <wp:wrapNone/>
                <wp:docPr id="15" name="Arrow: Striped Righ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125730"/>
                        </a:xfrm>
                        <a:prstGeom prst="stripedRightArrow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424FC1" id="_x0000_t93" coordsize="21600,21600" o:spt="93" adj="16200,5400" path="m@0,l@0@1,3375@1,3375@2@0@2@0,21600,21600,10800xem1350@1l1350@2,2700@2,2700@1xem0@1l0@2,675@2,675@1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3375,@1,@6,@2"/>
                <v:handles>
                  <v:h position="#0,#1" xrange="3375,21600" yrange="0,10800"/>
                </v:handles>
              </v:shapetype>
              <v:shape id="Arrow: Striped Right 15" o:spid="_x0000_s1026" type="#_x0000_t93" style="position:absolute;margin-left:61.8pt;margin-top:8.3pt;width:24pt;height:9.9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" adj="17145" fillcolor="#823b0b [1605]" strokecolor="black [3213]" strokeweight="1pt"/>
            </w:pict>
          </mc:Fallback>
        </mc:AlternateContent>
      </w:r>
      <w:r w:rsidR="00E35753">
        <w:rPr>
          <w:rFonts w:eastAsia="PMingLiU" w:cstheme="minorHAnsi"/>
          <w:noProof/>
          <w:sz w:val="400"/>
          <w:szCs w:val="400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74158F8" wp14:editId="1AB4708E">
                <wp:simplePos x="0" y="0"/>
                <wp:positionH relativeFrom="column">
                  <wp:posOffset>777240</wp:posOffset>
                </wp:positionH>
                <wp:positionV relativeFrom="paragraph">
                  <wp:posOffset>322580</wp:posOffset>
                </wp:positionV>
                <wp:extent cx="546354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6354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3D7703" id="Straight Connector 16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.2pt,25.4pt" to="491.4pt,2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" strokecolor="#823b0b [1605]" strokeweight="1.5pt">
                <v:stroke joinstyle="miter"/>
              </v:line>
            </w:pict>
          </mc:Fallback>
        </mc:AlternateContent>
      </w:r>
      <w:r w:rsidR="00E35753">
        <w:rPr>
          <w:rFonts w:eastAsia="PMingLiU" w:cstheme="minorHAnsi"/>
          <w:sz w:val="40"/>
          <w:szCs w:val="40"/>
        </w:rPr>
        <w:tab/>
      </w:r>
      <w:r w:rsidR="00E35753" w:rsidRPr="004F6FF1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 xml:space="preserve">Total number of Apartments :  </w:t>
      </w:r>
      <w:r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 xml:space="preserve">   </w:t>
      </w:r>
      <w:r w:rsidR="00E35753" w:rsidRPr="004F6FF1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>1</w:t>
      </w:r>
      <w:r w:rsidR="003B07A5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>1</w:t>
      </w:r>
      <w:r w:rsidR="00E35753" w:rsidRPr="004F6FF1">
        <w:rPr>
          <w:rFonts w:ascii="Bahnschrift" w:eastAsia="PMingLiU" w:hAnsi="Bahnschrift" w:cstheme="minorHAnsi"/>
          <w:color w:val="833C0B" w:themeColor="accent2" w:themeShade="80"/>
          <w:sz w:val="360"/>
          <w:szCs w:val="360"/>
        </w:rPr>
        <w:t xml:space="preserve"> </w:t>
      </w:r>
    </w:p>
    <w:p w14:paraId="090B4F3E" w14:textId="2EF1CD6E" w:rsidR="004F6FF1" w:rsidRPr="003B07A5" w:rsidRDefault="00E35753" w:rsidP="003B07A5">
      <w:pPr>
        <w:spacing w:after="0" w:line="240" w:lineRule="auto"/>
        <w:ind w:left="1440"/>
        <w:rPr>
          <w:rFonts w:ascii="Bahnschrift" w:eastAsia="PMingLiU" w:hAnsi="Bahnschrift" w:cstheme="minorHAnsi"/>
          <w:color w:val="833C0B" w:themeColor="accent2" w:themeShade="80"/>
          <w:sz w:val="36"/>
          <w:szCs w:val="36"/>
        </w:rPr>
      </w:pPr>
      <w:r w:rsidRPr="004F6FF1">
        <w:rPr>
          <w:rFonts w:eastAsia="PMingLiU" w:cstheme="minorHAnsi"/>
          <w:noProof/>
          <w:sz w:val="380"/>
          <w:szCs w:val="380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B580D95" wp14:editId="486ED425">
                <wp:simplePos x="0" y="0"/>
                <wp:positionH relativeFrom="column">
                  <wp:posOffset>784860</wp:posOffset>
                </wp:positionH>
                <wp:positionV relativeFrom="paragraph">
                  <wp:posOffset>42545</wp:posOffset>
                </wp:positionV>
                <wp:extent cx="304800" cy="125730"/>
                <wp:effectExtent l="0" t="19050" r="38100" b="45720"/>
                <wp:wrapNone/>
                <wp:docPr id="17" name="Arrow: Striped Right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125730"/>
                        </a:xfrm>
                        <a:prstGeom prst="stripedRightArrow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42BA7F" id="_x0000_t93" coordsize="21600,21600" o:spt="93" adj="16200,5400" path="m@0,l@0@1,3375@1,3375@2@0@2@0,21600,21600,10800xem1350@1l1350@2,2700@2,2700@1xem0@1l0@2,675@2,675@1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3375,@1,@6,@2"/>
                <v:handles>
                  <v:h position="#0,#1" xrange="3375,21600" yrange="0,10800"/>
                </v:handles>
              </v:shapetype>
              <v:shape id="Arrow: Striped Right 17" o:spid="_x0000_s1026" type="#_x0000_t93" style="position:absolute;margin-left:61.8pt;margin-top:3.35pt;width:24pt;height:9.9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" adj="17145" fillcolor="#823b0b [1605]" strokecolor="black [3213]" strokeweight="1pt"/>
            </w:pict>
          </mc:Fallback>
        </mc:AlternateContent>
      </w:r>
      <w:r w:rsidRPr="004F6FF1">
        <w:rPr>
          <w:rFonts w:eastAsia="PMingLiU" w:cstheme="minorHAnsi"/>
          <w:sz w:val="16"/>
          <w:szCs w:val="16"/>
        </w:rPr>
        <w:t xml:space="preserve">            </w:t>
      </w:r>
      <w:r w:rsidRPr="004F6FF1">
        <w:rPr>
          <w:rFonts w:eastAsia="PMingLiU" w:cstheme="minorHAnsi"/>
          <w:sz w:val="14"/>
          <w:szCs w:val="14"/>
        </w:rPr>
        <w:t xml:space="preserve">  </w:t>
      </w:r>
      <w:r w:rsidRPr="004F6FF1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>Type of rooms available        :</w:t>
      </w:r>
      <w:r w:rsidR="004F6FF1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 xml:space="preserve">    </w:t>
      </w:r>
      <w:r w:rsidR="004F6FF1">
        <w:rPr>
          <w:rFonts w:ascii="Bahnschrift" w:eastAsia="PMingLiU" w:hAnsi="Bahnschrift" w:cstheme="minorHAnsi"/>
          <w:color w:val="833C0B" w:themeColor="accent2" w:themeShade="80"/>
          <w:sz w:val="12"/>
          <w:szCs w:val="12"/>
        </w:rPr>
        <w:t xml:space="preserve"> </w:t>
      </w:r>
      <w:r w:rsidRPr="004F6FF1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>- 1 BHK</w:t>
      </w:r>
    </w:p>
    <w:p w14:paraId="1D84FA0F" w14:textId="0D62C85C" w:rsidR="00E35753" w:rsidRDefault="003B07A5" w:rsidP="004F6FF1">
      <w:pPr>
        <w:spacing w:after="0" w:line="240" w:lineRule="auto"/>
        <w:ind w:left="5760" w:firstLine="720"/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</w:pPr>
      <w:r w:rsidRPr="004F6FF1">
        <w:rPr>
          <w:rFonts w:eastAsia="PMingLiU" w:cstheme="minorHAnsi"/>
          <w:noProof/>
          <w:sz w:val="360"/>
          <w:szCs w:val="360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F154FDE" wp14:editId="30EFA874">
                <wp:simplePos x="0" y="0"/>
                <wp:positionH relativeFrom="column">
                  <wp:posOffset>769620</wp:posOffset>
                </wp:positionH>
                <wp:positionV relativeFrom="paragraph">
                  <wp:posOffset>7620</wp:posOffset>
                </wp:positionV>
                <wp:extent cx="5478780" cy="0"/>
                <wp:effectExtent l="0" t="0" r="0" b="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7878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1162E1" id="Straight Connector 23" o:spid="_x0000_s1026" style="position:absolute;flip:y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0.6pt,.6pt" to="492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" strokecolor="#823b0b [1605]" strokeweight="1.5pt">
                <v:stroke joinstyle="miter"/>
              </v:line>
            </w:pict>
          </mc:Fallback>
        </mc:AlternateContent>
      </w:r>
      <w:r w:rsidR="00E35753" w:rsidRPr="004F6FF1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>- 2BHK</w:t>
      </w:r>
    </w:p>
    <w:p w14:paraId="51B2833D" w14:textId="21AD2B45" w:rsidR="004F6FF1" w:rsidRDefault="004F6FF1" w:rsidP="004F6FF1">
      <w:pPr>
        <w:spacing w:after="0" w:line="240" w:lineRule="auto"/>
        <w:ind w:left="5760" w:firstLine="720"/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</w:pPr>
    </w:p>
    <w:p w14:paraId="0B61B23D" w14:textId="77777777" w:rsidR="003B07A5" w:rsidRPr="003B07A5" w:rsidRDefault="003B07A5" w:rsidP="004F6FF1">
      <w:pPr>
        <w:spacing w:after="0" w:line="240" w:lineRule="auto"/>
        <w:ind w:left="5760" w:firstLine="720"/>
        <w:rPr>
          <w:rFonts w:ascii="Bahnschrift" w:eastAsia="PMingLiU" w:hAnsi="Bahnschrift" w:cstheme="minorHAnsi"/>
          <w:color w:val="833C0B" w:themeColor="accent2" w:themeShade="80"/>
          <w:sz w:val="16"/>
          <w:szCs w:val="16"/>
        </w:rPr>
      </w:pPr>
    </w:p>
    <w:p w14:paraId="563AD163" w14:textId="774E4C02" w:rsidR="004F6FF1" w:rsidRDefault="004F6FF1" w:rsidP="00E35753">
      <w:pPr>
        <w:ind w:left="1440"/>
        <w:rPr>
          <w:rFonts w:ascii="Bahnschrift" w:hAnsi="Bahnschrift" w:cs="Arial"/>
          <w:color w:val="833C0B" w:themeColor="accent2" w:themeShade="80"/>
          <w:sz w:val="32"/>
          <w:szCs w:val="32"/>
          <w:shd w:val="clear" w:color="auto" w:fill="FFFFFF"/>
        </w:rPr>
      </w:pPr>
      <w:r w:rsidRPr="004F6FF1">
        <w:rPr>
          <w:rFonts w:eastAsia="PMingLiU" w:cstheme="minorHAnsi"/>
          <w:noProof/>
          <w:sz w:val="380"/>
          <w:szCs w:val="380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7549561" wp14:editId="1475E025">
                <wp:simplePos x="0" y="0"/>
                <wp:positionH relativeFrom="column">
                  <wp:posOffset>815340</wp:posOffset>
                </wp:positionH>
                <wp:positionV relativeFrom="paragraph">
                  <wp:posOffset>97155</wp:posOffset>
                </wp:positionV>
                <wp:extent cx="304800" cy="125730"/>
                <wp:effectExtent l="0" t="19050" r="38100" b="45720"/>
                <wp:wrapNone/>
                <wp:docPr id="20" name="Arrow: Striped Right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125730"/>
                        </a:xfrm>
                        <a:prstGeom prst="stripedRightArrow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B4607E" id="Arrow: Striped Right 20" o:spid="_x0000_s1026" type="#_x0000_t93" style="position:absolute;margin-left:64.2pt;margin-top:7.65pt;width:24pt;height:9.9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" adj="17145" fillcolor="#823b0b [1605]" strokecolor="black [3213]" strokeweight="1pt"/>
            </w:pict>
          </mc:Fallback>
        </mc:AlternateContent>
      </w:r>
      <w:r w:rsidRPr="004F6FF1">
        <w:rPr>
          <w:rFonts w:eastAsia="PMingLiU" w:cstheme="minorHAnsi"/>
          <w:noProof/>
          <w:sz w:val="360"/>
          <w:szCs w:val="360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60A33F4" wp14:editId="17F6EB4E">
                <wp:simplePos x="0" y="0"/>
                <wp:positionH relativeFrom="column">
                  <wp:posOffset>807720</wp:posOffset>
                </wp:positionH>
                <wp:positionV relativeFrom="paragraph">
                  <wp:posOffset>295910</wp:posOffset>
                </wp:positionV>
                <wp:extent cx="5394960" cy="15240"/>
                <wp:effectExtent l="0" t="0" r="34290" b="2286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94960" cy="1524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5EC03C" id="Straight Connector 24" o:spid="_x0000_s1026" style="position:absolute;flip:y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3.6pt,23.3pt" to="488.4pt,2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" strokecolor="#823b0b [1605]" strokeweight="1.5pt">
                <v:stroke joinstyle="miter"/>
              </v:line>
            </w:pict>
          </mc:Fallback>
        </mc:AlternateContent>
      </w:r>
      <w:r w:rsidR="00E35753" w:rsidRPr="004F6FF1">
        <w:rPr>
          <w:rFonts w:ascii="Bahnschrift" w:eastAsia="PMingLiU" w:hAnsi="Bahnschrift" w:cstheme="minorHAnsi"/>
          <w:color w:val="833C0B" w:themeColor="accent2" w:themeShade="80"/>
          <w:sz w:val="36"/>
          <w:szCs w:val="36"/>
        </w:rPr>
        <w:t xml:space="preserve">     </w:t>
      </w:r>
      <w:r w:rsidR="00E35753" w:rsidRPr="004F6FF1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 xml:space="preserve">Parking Facilities                   :  </w:t>
      </w:r>
      <w:r w:rsidRPr="004F6FF1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 xml:space="preserve">Car Park - </w:t>
      </w:r>
      <w:r w:rsidRPr="004F6FF1">
        <w:rPr>
          <w:rFonts w:ascii="Bahnschrift" w:hAnsi="Bahnschrift" w:cs="Arial"/>
          <w:color w:val="833C0B" w:themeColor="accent2" w:themeShade="80"/>
          <w:sz w:val="32"/>
          <w:szCs w:val="32"/>
          <w:shd w:val="clear" w:color="auto" w:fill="FFFFFF"/>
        </w:rPr>
        <w:t>₹1000/Month</w:t>
      </w:r>
    </w:p>
    <w:p w14:paraId="6078D1EB" w14:textId="75BA02D3" w:rsidR="00E35753" w:rsidRPr="004F6FF1" w:rsidRDefault="004F6FF1" w:rsidP="00E35753">
      <w:pPr>
        <w:ind w:left="1440"/>
        <w:rPr>
          <w:rFonts w:eastAsia="PMingLiU" w:cstheme="minorHAnsi"/>
          <w:sz w:val="14"/>
          <w:szCs w:val="14"/>
        </w:rPr>
      </w:pPr>
      <w:r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ab/>
      </w:r>
      <w:r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ab/>
      </w:r>
      <w:r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ab/>
      </w:r>
      <w:r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ab/>
      </w:r>
      <w:r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ab/>
      </w:r>
      <w:r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ab/>
        <w:t xml:space="preserve">      Bike Park -</w:t>
      </w:r>
      <w:r>
        <w:rPr>
          <w:rFonts w:eastAsia="PMingLiU" w:cstheme="minorHAnsi"/>
          <w:sz w:val="12"/>
          <w:szCs w:val="12"/>
        </w:rPr>
        <w:t xml:space="preserve"> </w:t>
      </w:r>
      <w:r w:rsidRPr="004F6FF1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 xml:space="preserve">Free </w:t>
      </w:r>
    </w:p>
    <w:p w14:paraId="016A8A91" w14:textId="0E3A54F8" w:rsidR="00E35753" w:rsidRPr="00E35753" w:rsidRDefault="00E35753" w:rsidP="00E35753">
      <w:pPr>
        <w:rPr>
          <w:rFonts w:eastAsia="PMingLiU" w:cstheme="minorHAnsi"/>
          <w:sz w:val="18"/>
          <w:szCs w:val="18"/>
        </w:rPr>
      </w:pPr>
    </w:p>
    <w:p w14:paraId="4A745C3E" w14:textId="1A4536EE" w:rsidR="00E35753" w:rsidRPr="00E35753" w:rsidRDefault="004F6FF1" w:rsidP="00E35753">
      <w:pPr>
        <w:rPr>
          <w:rFonts w:eastAsia="PMingLiU" w:cstheme="minorHAnsi"/>
          <w:sz w:val="18"/>
          <w:szCs w:val="18"/>
        </w:rPr>
      </w:pPr>
      <w:r>
        <w:rPr>
          <w:rFonts w:eastAsia="PMingLiU" w:cstheme="minorHAnsi"/>
          <w:noProof/>
          <w:sz w:val="400"/>
          <w:szCs w:val="400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102DAD3" wp14:editId="6C58FBC9">
                <wp:simplePos x="0" y="0"/>
                <wp:positionH relativeFrom="column">
                  <wp:posOffset>822960</wp:posOffset>
                </wp:positionH>
                <wp:positionV relativeFrom="paragraph">
                  <wp:posOffset>75565</wp:posOffset>
                </wp:positionV>
                <wp:extent cx="304800" cy="125730"/>
                <wp:effectExtent l="0" t="19050" r="38100" b="45720"/>
                <wp:wrapNone/>
                <wp:docPr id="18" name="Arrow: Striped Right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125730"/>
                        </a:xfrm>
                        <a:prstGeom prst="stripedRightArrow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F25CF8" id="Arrow: Striped Right 18" o:spid="_x0000_s1026" type="#_x0000_t93" style="position:absolute;margin-left:64.8pt;margin-top:5.95pt;width:24pt;height:9.9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" adj="17145" fillcolor="#823b0b [1605]" strokecolor="black [3213]" strokeweight="1pt"/>
            </w:pict>
          </mc:Fallback>
        </mc:AlternateContent>
      </w:r>
      <w:r w:rsidRPr="004F6FF1">
        <w:rPr>
          <w:rFonts w:eastAsia="PMingLiU" w:cstheme="minorHAnsi"/>
          <w:noProof/>
          <w:sz w:val="360"/>
          <w:szCs w:val="360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77239BC" wp14:editId="024E404B">
                <wp:simplePos x="0" y="0"/>
                <wp:positionH relativeFrom="column">
                  <wp:posOffset>807720</wp:posOffset>
                </wp:positionH>
                <wp:positionV relativeFrom="paragraph">
                  <wp:posOffset>274955</wp:posOffset>
                </wp:positionV>
                <wp:extent cx="5394960" cy="15240"/>
                <wp:effectExtent l="0" t="0" r="34290" b="2286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94960" cy="1524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394230" id="Straight Connector 30" o:spid="_x0000_s1026" style="position:absolute;flip:y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3.6pt,21.65pt" to="488.4pt,2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" strokecolor="#823b0b [1605]" strokeweight="1.5pt">
                <v:stroke joinstyle="miter"/>
              </v:line>
            </w:pict>
          </mc:Fallback>
        </mc:AlternateContent>
      </w:r>
      <w:r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 xml:space="preserve">                      Rental Type                             :  Long term basis</w:t>
      </w:r>
      <w:r w:rsidRPr="004F6FF1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 xml:space="preserve"> </w:t>
      </w:r>
    </w:p>
    <w:p w14:paraId="6280DC20" w14:textId="46598663" w:rsidR="004F6FF1" w:rsidRDefault="004F6FF1" w:rsidP="00E35753">
      <w:pPr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</w:pPr>
    </w:p>
    <w:p w14:paraId="3BFCDA83" w14:textId="43E1F549" w:rsidR="00E35753" w:rsidRDefault="00330D59" w:rsidP="004F6FF1">
      <w:pPr>
        <w:ind w:left="1440"/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</w:pPr>
      <w:r>
        <w:rPr>
          <w:rFonts w:eastAsia="PMingLiU" w:cstheme="minorHAnsi"/>
          <w:noProof/>
          <w:sz w:val="400"/>
          <w:szCs w:val="400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76B3087" wp14:editId="0F051DD8">
                <wp:simplePos x="0" y="0"/>
                <wp:positionH relativeFrom="column">
                  <wp:posOffset>830580</wp:posOffset>
                </wp:positionH>
                <wp:positionV relativeFrom="paragraph">
                  <wp:posOffset>76835</wp:posOffset>
                </wp:positionV>
                <wp:extent cx="304800" cy="125730"/>
                <wp:effectExtent l="0" t="19050" r="38100" b="45720"/>
                <wp:wrapNone/>
                <wp:docPr id="21" name="Arrow: Striped Right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125730"/>
                        </a:xfrm>
                        <a:prstGeom prst="stripedRightArrow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58CA49" id="Arrow: Striped Right 21" o:spid="_x0000_s1026" type="#_x0000_t93" style="position:absolute;margin-left:65.4pt;margin-top:6.05pt;width:24pt;height:9.9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" adj="17145" fillcolor="#823b0b [1605]" strokecolor="black [3213]" strokeweight="1pt"/>
            </w:pict>
          </mc:Fallback>
        </mc:AlternateContent>
      </w:r>
      <w:r w:rsidR="004F6FF1" w:rsidRPr="004F6FF1">
        <w:rPr>
          <w:rFonts w:eastAsia="PMingLiU" w:cstheme="minorHAnsi"/>
          <w:noProof/>
          <w:sz w:val="360"/>
          <w:szCs w:val="360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50D0ABC" wp14:editId="52569B78">
                <wp:simplePos x="0" y="0"/>
                <wp:positionH relativeFrom="column">
                  <wp:posOffset>807720</wp:posOffset>
                </wp:positionH>
                <wp:positionV relativeFrom="paragraph">
                  <wp:posOffset>261620</wp:posOffset>
                </wp:positionV>
                <wp:extent cx="5394960" cy="15240"/>
                <wp:effectExtent l="0" t="0" r="34290" b="2286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94960" cy="1524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7DE8F9" id="Straight Connector 31" o:spid="_x0000_s1026" style="position:absolute;flip:y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3.6pt,20.6pt" to="488.4pt,2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" strokecolor="#823b0b [1605]" strokeweight="1.5pt">
                <v:stroke joinstyle="miter"/>
              </v:line>
            </w:pict>
          </mc:Fallback>
        </mc:AlternateContent>
      </w:r>
      <w:r w:rsidR="004F6FF1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 xml:space="preserve">     </w:t>
      </w:r>
      <w:r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>Wi-Fi</w:t>
      </w:r>
      <w:r w:rsidR="004F6FF1"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  <w:t xml:space="preserve"> Facilities                        :  Free </w:t>
      </w:r>
    </w:p>
    <w:p w14:paraId="67509465" w14:textId="1959C720" w:rsidR="00330D59" w:rsidRDefault="00330D59" w:rsidP="00330D59">
      <w:pPr>
        <w:rPr>
          <w:rFonts w:ascii="Bahnschrift" w:eastAsia="PMingLiU" w:hAnsi="Bahnschrift" w:cstheme="minorHAnsi"/>
          <w:color w:val="833C0B" w:themeColor="accent2" w:themeShade="80"/>
          <w:sz w:val="32"/>
          <w:szCs w:val="32"/>
        </w:rPr>
      </w:pPr>
    </w:p>
    <w:p w14:paraId="2438E7B3" w14:textId="56DC8CB0" w:rsidR="00330D59" w:rsidRDefault="00330D59" w:rsidP="00330D59">
      <w:pPr>
        <w:tabs>
          <w:tab w:val="left" w:pos="1668"/>
        </w:tabs>
        <w:rPr>
          <w:rFonts w:eastAsia="PMingLiU" w:cstheme="minorHAnsi"/>
          <w:sz w:val="18"/>
          <w:szCs w:val="18"/>
        </w:rPr>
      </w:pPr>
      <w:r>
        <w:rPr>
          <w:rFonts w:eastAsia="PMingLiU" w:cstheme="minorHAnsi"/>
          <w:sz w:val="18"/>
          <w:szCs w:val="18"/>
        </w:rPr>
        <w:tab/>
      </w:r>
    </w:p>
    <w:p w14:paraId="4B5B3E33" w14:textId="64E2B022" w:rsidR="00330D59" w:rsidRDefault="00330D59" w:rsidP="00330D59">
      <w:pPr>
        <w:tabs>
          <w:tab w:val="left" w:pos="1668"/>
        </w:tabs>
        <w:rPr>
          <w:rFonts w:eastAsia="PMingLiU" w:cstheme="minorHAnsi"/>
          <w:sz w:val="18"/>
          <w:szCs w:val="18"/>
        </w:rPr>
      </w:pPr>
    </w:p>
    <w:p w14:paraId="47CF631E" w14:textId="7A1A61CB" w:rsidR="00330D59" w:rsidRDefault="00330D59" w:rsidP="00330D59">
      <w:pPr>
        <w:tabs>
          <w:tab w:val="left" w:pos="1668"/>
        </w:tabs>
        <w:rPr>
          <w:rFonts w:eastAsia="PMingLiU" w:cstheme="minorHAnsi"/>
          <w:sz w:val="18"/>
          <w:szCs w:val="18"/>
        </w:rPr>
      </w:pPr>
    </w:p>
    <w:p w14:paraId="6126982A" w14:textId="77777777" w:rsidR="00330D59" w:rsidRPr="00330D59" w:rsidRDefault="00330D59" w:rsidP="00330D59">
      <w:pPr>
        <w:tabs>
          <w:tab w:val="left" w:pos="1668"/>
        </w:tabs>
        <w:rPr>
          <w:rFonts w:eastAsia="PMingLiU" w:cstheme="minorHAnsi"/>
          <w:sz w:val="18"/>
          <w:szCs w:val="18"/>
        </w:rPr>
      </w:pPr>
    </w:p>
    <w:sectPr w:rsidR="00330D59" w:rsidRPr="00330D59" w:rsidSect="004F6FF1">
      <w:pgSz w:w="12240" w:h="15840"/>
      <w:pgMar w:top="1440" w:right="9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 Light">
    <w:panose1 w:val="020B0303020204020204"/>
    <w:charset w:val="00"/>
    <w:family w:val="swiss"/>
    <w:pitch w:val="variable"/>
    <w:sig w:usb0="A00002EF" w:usb1="4000A44B" w:usb2="00000000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42AC5DAF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27" o:spid="_x0000_i1046" type="#_x0000_t75" style="width:462pt;height:95.4pt;visibility:visible;mso-wrap-style:square" o:bullet="t">
        <v:imagedata r:id="rId1" o:title=""/>
      </v:shape>
    </w:pict>
  </w:numPicBullet>
  <w:abstractNum w:abstractNumId="0" w15:restartNumberingAfterBreak="0">
    <w:nsid w:val="4B274F81"/>
    <w:multiLevelType w:val="hybridMultilevel"/>
    <w:tmpl w:val="2444B05E"/>
    <w:lvl w:ilvl="0" w:tplc="8AF6A756">
      <w:start w:val="1"/>
      <w:numFmt w:val="bullet"/>
      <w:lvlText w:val="-"/>
      <w:lvlJc w:val="left"/>
      <w:pPr>
        <w:ind w:left="7560" w:hanging="360"/>
      </w:pPr>
      <w:rPr>
        <w:rFonts w:ascii="Calibri" w:eastAsia="PMingLiU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3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tzQyMDMxNTW0MLZU0lEKTi0uzszPAykwrgUAZsI7pCwAAAA="/>
  </w:docVars>
  <w:rsids>
    <w:rsidRoot w:val="0032213A"/>
    <w:rsid w:val="0025436C"/>
    <w:rsid w:val="0032213A"/>
    <w:rsid w:val="00330D59"/>
    <w:rsid w:val="003B07A5"/>
    <w:rsid w:val="004A5AC4"/>
    <w:rsid w:val="004F6FF1"/>
    <w:rsid w:val="006716D5"/>
    <w:rsid w:val="007819B0"/>
    <w:rsid w:val="00916CFC"/>
    <w:rsid w:val="00BA29A4"/>
    <w:rsid w:val="00BE4FAD"/>
    <w:rsid w:val="00BE7E74"/>
    <w:rsid w:val="00C53611"/>
    <w:rsid w:val="00D3489A"/>
    <w:rsid w:val="00D82A00"/>
    <w:rsid w:val="00E161F6"/>
    <w:rsid w:val="00E35753"/>
    <w:rsid w:val="00F90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5977B"/>
  <w15:chartTrackingRefBased/>
  <w15:docId w15:val="{445E6904-BF65-40C1-A2E0-5AA0D51E7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57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jpe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6.png"/><Relationship Id="rId14" Type="http://schemas.openxmlformats.org/officeDocument/2006/relationships/image" Target="media/image1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RA HENIL VIPUL</dc:creator>
  <cp:keywords/>
  <dc:description/>
  <cp:lastModifiedBy>SATRA HENIL VIPUL</cp:lastModifiedBy>
  <cp:revision>9</cp:revision>
  <dcterms:created xsi:type="dcterms:W3CDTF">2021-03-17T18:26:00Z</dcterms:created>
  <dcterms:modified xsi:type="dcterms:W3CDTF">2021-04-09T13:44:00Z</dcterms:modified>
</cp:coreProperties>
</file>